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7A0766" w14:textId="77777777" w:rsidR="008C787D" w:rsidRDefault="00BE5E82">
      <w:r>
        <w:t>Calvary Hymns December 24, 2021 Christmas Eve</w:t>
      </w:r>
    </w:p>
    <w:p w14:paraId="217ABBFB" w14:textId="77777777" w:rsidR="00BE5E82" w:rsidRDefault="00BE5E82"/>
    <w:p w14:paraId="7C8A638C" w14:textId="1C25C136" w:rsidR="00BE5E82" w:rsidRDefault="00827E78" w:rsidP="00BE5E82">
      <w:r>
        <w:t xml:space="preserve">Processional Hymn     </w:t>
      </w:r>
      <w:r w:rsidR="00BE5E82">
        <w:t>O come, all ye faithful</w:t>
      </w:r>
    </w:p>
    <w:p w14:paraId="6419EA1E" w14:textId="77777777" w:rsidR="00BE5E82" w:rsidRDefault="00BE5E82" w:rsidP="00BE5E82"/>
    <w:p w14:paraId="59492D46" w14:textId="4E022998" w:rsidR="008E55C8" w:rsidRDefault="00E46194" w:rsidP="008E55C8">
      <w:r>
        <w:t xml:space="preserve">1    </w:t>
      </w:r>
      <w:r w:rsidR="008E55C8">
        <w:t>O come, all ye faithful,</w:t>
      </w:r>
    </w:p>
    <w:p w14:paraId="675AB955" w14:textId="77777777" w:rsidR="008E55C8" w:rsidRDefault="008E55C8" w:rsidP="008E55C8">
      <w:r>
        <w:t>Joyful and triumphant,</w:t>
      </w:r>
    </w:p>
    <w:p w14:paraId="1E84E918" w14:textId="77777777" w:rsidR="008E55C8" w:rsidRDefault="008E55C8" w:rsidP="008E55C8">
      <w:r>
        <w:t>O come ye, O come ye to Bethlehem;</w:t>
      </w:r>
    </w:p>
    <w:p w14:paraId="48997D7B" w14:textId="0B7AC498" w:rsidR="008E55C8" w:rsidRDefault="008E55C8" w:rsidP="008E55C8">
      <w:r>
        <w:t>Come and behold him,</w:t>
      </w:r>
      <w:r>
        <w:t xml:space="preserve"> </w:t>
      </w:r>
      <w:r>
        <w:t>Born the King of Angels.</w:t>
      </w:r>
    </w:p>
    <w:p w14:paraId="436FC5C1" w14:textId="77777777" w:rsidR="008E55C8" w:rsidRDefault="008E55C8" w:rsidP="008E55C8">
      <w:r>
        <w:t>O come, let us adore him,</w:t>
      </w:r>
    </w:p>
    <w:p w14:paraId="3202506F" w14:textId="77777777" w:rsidR="008E55C8" w:rsidRDefault="008E55C8" w:rsidP="008E55C8">
      <w:r>
        <w:t>O come, let us adore him,</w:t>
      </w:r>
    </w:p>
    <w:p w14:paraId="1DD48B91" w14:textId="77777777" w:rsidR="008E55C8" w:rsidRDefault="008E55C8" w:rsidP="008E55C8">
      <w:r>
        <w:t>O come, let us adore him, Christ the Lord!</w:t>
      </w:r>
    </w:p>
    <w:p w14:paraId="7DFAF9F6" w14:textId="77777777" w:rsidR="008E55C8" w:rsidRDefault="008E55C8" w:rsidP="008E55C8"/>
    <w:p w14:paraId="20544CBA" w14:textId="0A3DA28D" w:rsidR="008E55C8" w:rsidRDefault="00E46194" w:rsidP="008E55C8">
      <w:r>
        <w:t xml:space="preserve">2    </w:t>
      </w:r>
      <w:r w:rsidR="008E55C8">
        <w:t>God of God, Light of Light,</w:t>
      </w:r>
    </w:p>
    <w:p w14:paraId="5D1046DF" w14:textId="77777777" w:rsidR="008E55C8" w:rsidRDefault="008E55C8" w:rsidP="008E55C8">
      <w:r>
        <w:t>Lo! he abhors not the Virgin’s womb;</w:t>
      </w:r>
    </w:p>
    <w:p w14:paraId="547BC7E8" w14:textId="77777777" w:rsidR="008E55C8" w:rsidRDefault="008E55C8" w:rsidP="008E55C8">
      <w:r>
        <w:t xml:space="preserve">Very God, </w:t>
      </w:r>
    </w:p>
    <w:p w14:paraId="2BB0E287" w14:textId="77777777" w:rsidR="008E55C8" w:rsidRDefault="008E55C8" w:rsidP="008E55C8">
      <w:r>
        <w:t>Begotten, not created.</w:t>
      </w:r>
    </w:p>
    <w:p w14:paraId="3BEF2751" w14:textId="77777777" w:rsidR="008E55C8" w:rsidRDefault="008E55C8" w:rsidP="008E55C8">
      <w:r>
        <w:t>O come, let us adore him &amp;c.</w:t>
      </w:r>
    </w:p>
    <w:p w14:paraId="60C412D5" w14:textId="77777777" w:rsidR="008E55C8" w:rsidRDefault="008E55C8" w:rsidP="008E55C8"/>
    <w:p w14:paraId="5D136F5C" w14:textId="396E821F" w:rsidR="008E55C8" w:rsidRDefault="00E46194" w:rsidP="008E55C8">
      <w:r>
        <w:t xml:space="preserve">3    </w:t>
      </w:r>
      <w:r w:rsidR="008E55C8">
        <w:t>See how the shepherds,</w:t>
      </w:r>
    </w:p>
    <w:p w14:paraId="4DA41189" w14:textId="77777777" w:rsidR="008E55C8" w:rsidRDefault="008E55C8" w:rsidP="008E55C8">
      <w:r>
        <w:t>Summoned to his cradle,</w:t>
      </w:r>
    </w:p>
    <w:p w14:paraId="2A418AF0" w14:textId="77777777" w:rsidR="008E55C8" w:rsidRDefault="008E55C8" w:rsidP="008E55C8">
      <w:r>
        <w:t>Leaving their flocks, draw nigh with lowly fear;</w:t>
      </w:r>
    </w:p>
    <w:p w14:paraId="40806CB7" w14:textId="1AFFCE34" w:rsidR="008E55C8" w:rsidRDefault="008E55C8" w:rsidP="008E55C8">
      <w:r>
        <w:t>We too will thither</w:t>
      </w:r>
      <w:r>
        <w:t xml:space="preserve"> </w:t>
      </w:r>
      <w:r>
        <w:t>Bend our joyful footsteps.</w:t>
      </w:r>
    </w:p>
    <w:p w14:paraId="19D78AB7" w14:textId="77777777" w:rsidR="008E55C8" w:rsidRDefault="008E55C8" w:rsidP="008E55C8">
      <w:r>
        <w:t>O come, let us adore him &amp;c.</w:t>
      </w:r>
    </w:p>
    <w:p w14:paraId="7CF146F9" w14:textId="77777777" w:rsidR="008E55C8" w:rsidRDefault="008E55C8" w:rsidP="008E55C8"/>
    <w:p w14:paraId="4F3CBD03" w14:textId="6A58A59B" w:rsidR="008E55C8" w:rsidRDefault="00E46194" w:rsidP="008E55C8">
      <w:r>
        <w:t xml:space="preserve">4    </w:t>
      </w:r>
      <w:r w:rsidR="008E55C8">
        <w:t>Lo! star-led chieftains,</w:t>
      </w:r>
    </w:p>
    <w:p w14:paraId="682BEDFC" w14:textId="77777777" w:rsidR="008E55C8" w:rsidRDefault="008E55C8" w:rsidP="008E55C8">
      <w:r>
        <w:t>Magi, Christ adoring,</w:t>
      </w:r>
    </w:p>
    <w:p w14:paraId="7855CAD7" w14:textId="77777777" w:rsidR="008E55C8" w:rsidRDefault="008E55C8" w:rsidP="008E55C8">
      <w:r>
        <w:t>Offer him incense, gold, and myrrh;</w:t>
      </w:r>
    </w:p>
    <w:p w14:paraId="34BBC3D5" w14:textId="3EECCC44" w:rsidR="008E55C8" w:rsidRDefault="008E55C8" w:rsidP="008E55C8">
      <w:r>
        <w:t>We to the Christ Child</w:t>
      </w:r>
      <w:r>
        <w:t xml:space="preserve"> </w:t>
      </w:r>
      <w:r>
        <w:t>Bring our hearts’ oblations:</w:t>
      </w:r>
    </w:p>
    <w:p w14:paraId="22548AC3" w14:textId="77777777" w:rsidR="008E55C8" w:rsidRDefault="008E55C8" w:rsidP="008E55C8">
      <w:r>
        <w:t>O come, let us adore him &amp;c.</w:t>
      </w:r>
    </w:p>
    <w:p w14:paraId="205C2027" w14:textId="77777777" w:rsidR="008E55C8" w:rsidRDefault="008E55C8" w:rsidP="008E55C8"/>
    <w:p w14:paraId="094A2C52" w14:textId="799EDE4E" w:rsidR="008E55C8" w:rsidRDefault="00E46194" w:rsidP="008E55C8">
      <w:r>
        <w:t xml:space="preserve">5    </w:t>
      </w:r>
      <w:r w:rsidR="008E55C8">
        <w:t>Child, for us sinners</w:t>
      </w:r>
    </w:p>
    <w:p w14:paraId="7D930972" w14:textId="77777777" w:rsidR="008E55C8" w:rsidRDefault="008E55C8" w:rsidP="008E55C8">
      <w:r>
        <w:t>Poor and in the manger,</w:t>
      </w:r>
    </w:p>
    <w:p w14:paraId="0CDE5B72" w14:textId="77777777" w:rsidR="008E55C8" w:rsidRDefault="008E55C8" w:rsidP="008E55C8">
      <w:proofErr w:type="gramStart"/>
      <w:r>
        <w:t>Fain</w:t>
      </w:r>
      <w:proofErr w:type="gramEnd"/>
      <w:r>
        <w:t xml:space="preserve"> we embrace thee, with awe and love;</w:t>
      </w:r>
    </w:p>
    <w:p w14:paraId="083EA579" w14:textId="4B3CC2E9" w:rsidR="008E55C8" w:rsidRDefault="008E55C8" w:rsidP="008E55C8">
      <w:r>
        <w:t>Who would not love thee,</w:t>
      </w:r>
      <w:r>
        <w:t xml:space="preserve"> </w:t>
      </w:r>
      <w:r>
        <w:t>Loving us so dearly?</w:t>
      </w:r>
    </w:p>
    <w:p w14:paraId="665EB6B2" w14:textId="77777777" w:rsidR="008E55C8" w:rsidRDefault="008E55C8" w:rsidP="008E55C8">
      <w:r>
        <w:t>O come, let us adore him &amp;c.</w:t>
      </w:r>
    </w:p>
    <w:p w14:paraId="5A93BD27" w14:textId="77777777" w:rsidR="008E55C8" w:rsidRDefault="008E55C8" w:rsidP="008E55C8"/>
    <w:p w14:paraId="70CC6FFC" w14:textId="6DD44D30" w:rsidR="008E55C8" w:rsidRDefault="00E46194" w:rsidP="008E55C8">
      <w:r>
        <w:t xml:space="preserve">6    </w:t>
      </w:r>
      <w:r w:rsidR="008E55C8">
        <w:t>Sing, choirs of angels,</w:t>
      </w:r>
    </w:p>
    <w:p w14:paraId="6DF1092F" w14:textId="77777777" w:rsidR="008E55C8" w:rsidRDefault="008E55C8" w:rsidP="008E55C8">
      <w:r>
        <w:t>Sing in exultation,</w:t>
      </w:r>
    </w:p>
    <w:p w14:paraId="52FA4CFB" w14:textId="77777777" w:rsidR="008E55C8" w:rsidRDefault="008E55C8" w:rsidP="008E55C8">
      <w:r>
        <w:t>Sing, all ye citizens of heaven above;</w:t>
      </w:r>
    </w:p>
    <w:p w14:paraId="67680B3A" w14:textId="77777777" w:rsidR="008E55C8" w:rsidRDefault="008E55C8" w:rsidP="008E55C8">
      <w:r>
        <w:t>Glory to God in the highest:</w:t>
      </w:r>
    </w:p>
    <w:p w14:paraId="1D83AC4E" w14:textId="77777777" w:rsidR="008E55C8" w:rsidRDefault="008E55C8" w:rsidP="008E55C8">
      <w:r>
        <w:t>O come, let us adore him &amp;c.</w:t>
      </w:r>
    </w:p>
    <w:p w14:paraId="5F75E5F4" w14:textId="77777777" w:rsidR="008E55C8" w:rsidRDefault="008E55C8" w:rsidP="008E55C8"/>
    <w:p w14:paraId="4903B5A1" w14:textId="52ADAA9E" w:rsidR="008E55C8" w:rsidRDefault="00E46194" w:rsidP="008E55C8">
      <w:r>
        <w:t xml:space="preserve">7    </w:t>
      </w:r>
      <w:r w:rsidR="008E55C8">
        <w:t>Yea, Lord, we greet thee,</w:t>
      </w:r>
    </w:p>
    <w:p w14:paraId="2E5BC239" w14:textId="77777777" w:rsidR="008E55C8" w:rsidRDefault="008E55C8" w:rsidP="008E55C8">
      <w:r>
        <w:t>Born this happy morning,</w:t>
      </w:r>
    </w:p>
    <w:p w14:paraId="1136CB4B" w14:textId="77777777" w:rsidR="008E55C8" w:rsidRDefault="008E55C8" w:rsidP="008E55C8">
      <w:r>
        <w:t xml:space="preserve">Jesu, to thee be glory </w:t>
      </w:r>
      <w:proofErr w:type="spellStart"/>
      <w:r>
        <w:t>giv’n</w:t>
      </w:r>
      <w:proofErr w:type="spellEnd"/>
      <w:r>
        <w:t>;</w:t>
      </w:r>
    </w:p>
    <w:p w14:paraId="6DFA56E5" w14:textId="3FD8DD33" w:rsidR="008E55C8" w:rsidRDefault="008E55C8" w:rsidP="008E55C8">
      <w:r>
        <w:t>Word of the Father,</w:t>
      </w:r>
      <w:r>
        <w:t xml:space="preserve"> </w:t>
      </w:r>
      <w:proofErr w:type="gramStart"/>
      <w:r>
        <w:t>Now</w:t>
      </w:r>
      <w:proofErr w:type="gramEnd"/>
      <w:r>
        <w:t xml:space="preserve"> in flesh appearing:</w:t>
      </w:r>
    </w:p>
    <w:p w14:paraId="37E47039" w14:textId="7DAACB42" w:rsidR="008E55C8" w:rsidRDefault="008E55C8" w:rsidP="008E55C8">
      <w:r>
        <w:t>O come, let us adore him &amp;c.</w:t>
      </w:r>
    </w:p>
    <w:p w14:paraId="1C44AC19" w14:textId="77777777" w:rsidR="008E55C8" w:rsidRDefault="008E55C8" w:rsidP="008E55C8"/>
    <w:p w14:paraId="7C2E061C" w14:textId="0EF0776A" w:rsidR="008E55C8" w:rsidRPr="008E55C8" w:rsidRDefault="008E55C8" w:rsidP="008E55C8">
      <w:pPr>
        <w:rPr>
          <w:i/>
        </w:rPr>
      </w:pPr>
      <w:r w:rsidRPr="008E55C8">
        <w:rPr>
          <w:i/>
        </w:rPr>
        <w:t>trans. Frederick Oakley, John Francis Wade</w:t>
      </w:r>
      <w:r w:rsidRPr="008E55C8">
        <w:rPr>
          <w:i/>
        </w:rPr>
        <w:t xml:space="preserve"> </w:t>
      </w:r>
      <w:r w:rsidRPr="008E55C8">
        <w:rPr>
          <w:i/>
        </w:rPr>
        <w:t>William Thomas Brooke &amp;al. verses 1–5 arr. David Willcocks</w:t>
      </w:r>
    </w:p>
    <w:p w14:paraId="715CFFCC" w14:textId="69742FEE" w:rsidR="008E55C8" w:rsidRPr="008E55C8" w:rsidRDefault="008E55C8" w:rsidP="008E55C8">
      <w:pPr>
        <w:rPr>
          <w:i/>
        </w:rPr>
      </w:pPr>
      <w:r w:rsidRPr="008E55C8">
        <w:rPr>
          <w:i/>
        </w:rPr>
        <w:t>verse 6 arr. Christopher Robinson</w:t>
      </w:r>
      <w:r w:rsidRPr="008E55C8">
        <w:rPr>
          <w:i/>
        </w:rPr>
        <w:t xml:space="preserve">, </w:t>
      </w:r>
      <w:r w:rsidRPr="008E55C8">
        <w:rPr>
          <w:i/>
        </w:rPr>
        <w:t>verse 7 arr. David Hill</w:t>
      </w:r>
    </w:p>
    <w:p w14:paraId="500E983D" w14:textId="17CE1BC4" w:rsidR="00BE5E82" w:rsidRPr="008E55C8" w:rsidRDefault="008E55C8" w:rsidP="008E55C8">
      <w:pPr>
        <w:rPr>
          <w:i/>
        </w:rPr>
      </w:pPr>
      <w:r w:rsidRPr="008E55C8">
        <w:rPr>
          <w:i/>
        </w:rPr>
        <w:t xml:space="preserve">Oxford University Press, </w:t>
      </w:r>
      <w:proofErr w:type="spellStart"/>
      <w:r w:rsidRPr="008E55C8">
        <w:rPr>
          <w:i/>
        </w:rPr>
        <w:t>Novello</w:t>
      </w:r>
      <w:proofErr w:type="spellEnd"/>
      <w:r w:rsidRPr="008E55C8">
        <w:rPr>
          <w:i/>
        </w:rPr>
        <w:t xml:space="preserve"> &amp; Co. Ltd &amp; David Hill</w:t>
      </w:r>
    </w:p>
    <w:p w14:paraId="1ECF6668" w14:textId="77777777" w:rsidR="007F7DB4" w:rsidRDefault="007F7DB4" w:rsidP="007F7DB4">
      <w:r>
        <w:lastRenderedPageBreak/>
        <w:t xml:space="preserve">The </w:t>
      </w:r>
      <w:proofErr w:type="gramStart"/>
      <w:r>
        <w:t>Gloria  Hymn</w:t>
      </w:r>
      <w:proofErr w:type="gramEnd"/>
      <w:r>
        <w:t xml:space="preserve"> 96    Angels we have heard on high</w:t>
      </w:r>
    </w:p>
    <w:p w14:paraId="15986E7D" w14:textId="77777777" w:rsidR="007F7DB4" w:rsidRDefault="007F7DB4" w:rsidP="007F7DB4"/>
    <w:p w14:paraId="48219EBF" w14:textId="430EE7D5" w:rsidR="007F7DB4" w:rsidRDefault="007F7DB4" w:rsidP="007F7DB4">
      <w:r>
        <w:t>1    Angels we have heard on high,</w:t>
      </w:r>
    </w:p>
    <w:p w14:paraId="782A3A1A" w14:textId="77777777" w:rsidR="007F7DB4" w:rsidRDefault="007F7DB4" w:rsidP="007F7DB4">
      <w:r>
        <w:t>singing sweetly through the night,</w:t>
      </w:r>
    </w:p>
    <w:p w14:paraId="3A581A0F" w14:textId="77777777" w:rsidR="007F7DB4" w:rsidRDefault="007F7DB4" w:rsidP="007F7DB4">
      <w:r>
        <w:t>and the mountains in reply</w:t>
      </w:r>
    </w:p>
    <w:p w14:paraId="6B16252B" w14:textId="77777777" w:rsidR="007F7DB4" w:rsidRDefault="007F7DB4" w:rsidP="007F7DB4">
      <w:r>
        <w:t>echoing their brave delight.</w:t>
      </w:r>
    </w:p>
    <w:p w14:paraId="5A58059C" w14:textId="77777777" w:rsidR="007F7DB4" w:rsidRDefault="007F7DB4" w:rsidP="007F7DB4">
      <w:r>
        <w:t>Gloria in excelsis Deo.</w:t>
      </w:r>
    </w:p>
    <w:p w14:paraId="7DDC249C" w14:textId="77777777" w:rsidR="007F7DB4" w:rsidRDefault="007F7DB4" w:rsidP="007F7DB4"/>
    <w:p w14:paraId="2650A0F6" w14:textId="57F35C17" w:rsidR="007F7DB4" w:rsidRDefault="007F7DB4" w:rsidP="007F7DB4">
      <w:r>
        <w:t>2    Shepherds, why this jubilee?</w:t>
      </w:r>
    </w:p>
    <w:p w14:paraId="5367EB4A" w14:textId="77777777" w:rsidR="007F7DB4" w:rsidRDefault="007F7DB4" w:rsidP="007F7DB4">
      <w:r>
        <w:t>Why these songs of happy cheer?</w:t>
      </w:r>
    </w:p>
    <w:p w14:paraId="0D379F5D" w14:textId="77777777" w:rsidR="007F7DB4" w:rsidRDefault="007F7DB4" w:rsidP="007F7DB4">
      <w:r>
        <w:t>What great brightness did you see?</w:t>
      </w:r>
    </w:p>
    <w:p w14:paraId="77EE4210" w14:textId="77777777" w:rsidR="007F7DB4" w:rsidRDefault="007F7DB4" w:rsidP="007F7DB4">
      <w:r>
        <w:t>What glad tidings did you hear?</w:t>
      </w:r>
    </w:p>
    <w:p w14:paraId="07674D46" w14:textId="77777777" w:rsidR="007F7DB4" w:rsidRDefault="007F7DB4" w:rsidP="007F7DB4">
      <w:r>
        <w:t>Gloria in excelsis Deo.</w:t>
      </w:r>
    </w:p>
    <w:p w14:paraId="210C25A3" w14:textId="77777777" w:rsidR="007F7DB4" w:rsidRDefault="007F7DB4" w:rsidP="007F7DB4"/>
    <w:p w14:paraId="2A617193" w14:textId="698E49EB" w:rsidR="007F7DB4" w:rsidRDefault="007F7DB4" w:rsidP="007F7DB4">
      <w:r>
        <w:t>3    Come to Bethlehem and see</w:t>
      </w:r>
    </w:p>
    <w:p w14:paraId="29505220" w14:textId="77777777" w:rsidR="007F7DB4" w:rsidRDefault="007F7DB4" w:rsidP="007F7DB4">
      <w:r>
        <w:t>him whose birth the angels sing;</w:t>
      </w:r>
    </w:p>
    <w:p w14:paraId="74D1B140" w14:textId="77777777" w:rsidR="007F7DB4" w:rsidRDefault="007F7DB4" w:rsidP="007F7DB4">
      <w:r>
        <w:t>come, adore on bended knee</w:t>
      </w:r>
    </w:p>
    <w:p w14:paraId="63DA4A37" w14:textId="77777777" w:rsidR="007F7DB4" w:rsidRDefault="007F7DB4" w:rsidP="007F7DB4">
      <w:r>
        <w:t>Christ, the Lord, the newborn King.</w:t>
      </w:r>
    </w:p>
    <w:p w14:paraId="58DE181B" w14:textId="77777777" w:rsidR="007F7DB4" w:rsidRDefault="007F7DB4" w:rsidP="007F7DB4">
      <w:r>
        <w:t>Gloria in excelsis Deo.</w:t>
      </w:r>
    </w:p>
    <w:p w14:paraId="5B4FA8F6" w14:textId="77777777" w:rsidR="007F7DB4" w:rsidRDefault="007F7DB4" w:rsidP="007F7DB4"/>
    <w:p w14:paraId="7BBA4E75" w14:textId="31A12F2E" w:rsidR="007F7DB4" w:rsidRDefault="007F7DB4" w:rsidP="007F7DB4">
      <w:r>
        <w:t>4    See him in a manger laid</w:t>
      </w:r>
    </w:p>
    <w:p w14:paraId="5EFC46B5" w14:textId="77777777" w:rsidR="007F7DB4" w:rsidRDefault="007F7DB4" w:rsidP="007F7DB4">
      <w:r>
        <w:t>whom the angels praise above;</w:t>
      </w:r>
    </w:p>
    <w:p w14:paraId="74EA2931" w14:textId="77777777" w:rsidR="007F7DB4" w:rsidRDefault="007F7DB4" w:rsidP="007F7DB4">
      <w:r>
        <w:t>Mary, Joseph, lend your aid,</w:t>
      </w:r>
    </w:p>
    <w:p w14:paraId="36222942" w14:textId="77777777" w:rsidR="007F7DB4" w:rsidRDefault="007F7DB4" w:rsidP="007F7DB4">
      <w:r>
        <w:t>while we raise our hearts in love.</w:t>
      </w:r>
    </w:p>
    <w:p w14:paraId="1F1BC590" w14:textId="77777777" w:rsidR="007F7DB4" w:rsidRDefault="007F7DB4" w:rsidP="007F7DB4">
      <w:r>
        <w:t>Gloria in excelsis Deo.</w:t>
      </w:r>
    </w:p>
    <w:p w14:paraId="0776DFC3" w14:textId="77777777" w:rsidR="007F7DB4" w:rsidRDefault="007F7DB4" w:rsidP="007F7DB4"/>
    <w:p w14:paraId="7672E306" w14:textId="77777777" w:rsidR="007F7DB4" w:rsidRPr="00B371C6" w:rsidRDefault="007F7DB4" w:rsidP="007F7DB4">
      <w:pPr>
        <w:rPr>
          <w:i/>
          <w:iCs/>
        </w:rPr>
      </w:pPr>
      <w:r w:rsidRPr="00B371C6">
        <w:rPr>
          <w:i/>
          <w:iCs/>
        </w:rPr>
        <w:t>Words: French carol; tr. James Chadwick (1813-1882), alt.</w:t>
      </w:r>
    </w:p>
    <w:p w14:paraId="307C5D4F" w14:textId="77777777" w:rsidR="007F7DB4" w:rsidRPr="00B371C6" w:rsidRDefault="007F7DB4" w:rsidP="007F7DB4">
      <w:pPr>
        <w:rPr>
          <w:i/>
          <w:iCs/>
        </w:rPr>
      </w:pPr>
      <w:r w:rsidRPr="00B371C6">
        <w:rPr>
          <w:i/>
          <w:iCs/>
        </w:rPr>
        <w:t xml:space="preserve">Music: Gloria, French carol; arr. Edward </w:t>
      </w:r>
      <w:proofErr w:type="spellStart"/>
      <w:r w:rsidRPr="00B371C6">
        <w:rPr>
          <w:i/>
          <w:iCs/>
        </w:rPr>
        <w:t>Shippen</w:t>
      </w:r>
      <w:proofErr w:type="spellEnd"/>
      <w:r w:rsidRPr="00B371C6">
        <w:rPr>
          <w:i/>
          <w:iCs/>
        </w:rPr>
        <w:t xml:space="preserve"> Barnes (1887-1958)</w:t>
      </w:r>
    </w:p>
    <w:p w14:paraId="316CD408" w14:textId="0F9BC664" w:rsidR="007F7DB4" w:rsidRPr="00B371C6" w:rsidRDefault="007F7DB4" w:rsidP="007F7DB4">
      <w:pPr>
        <w:rPr>
          <w:i/>
          <w:iCs/>
        </w:rPr>
      </w:pPr>
      <w:r w:rsidRPr="00B371C6">
        <w:rPr>
          <w:i/>
          <w:iCs/>
        </w:rPr>
        <w:t>Meter: 77. 77 with Refrain</w:t>
      </w:r>
    </w:p>
    <w:p w14:paraId="66169329" w14:textId="0B188BE0" w:rsidR="007F7DB4" w:rsidRDefault="007F7DB4" w:rsidP="007F7DB4"/>
    <w:p w14:paraId="47BACD24" w14:textId="645CC3D4" w:rsidR="007F7DB4" w:rsidRDefault="007F7DB4" w:rsidP="007F7DB4"/>
    <w:p w14:paraId="55D18F7B" w14:textId="637A3800" w:rsidR="007F7DB4" w:rsidRDefault="007F7DB4" w:rsidP="007F7DB4"/>
    <w:p w14:paraId="62C33B6E" w14:textId="76CBC638" w:rsidR="007F7DB4" w:rsidRDefault="007F7DB4" w:rsidP="007F7DB4"/>
    <w:p w14:paraId="02805BB1" w14:textId="114A46D5" w:rsidR="007F7DB4" w:rsidRDefault="007F7DB4" w:rsidP="007F7DB4"/>
    <w:p w14:paraId="698C0F54" w14:textId="3D34F1F7" w:rsidR="007F7DB4" w:rsidRDefault="007F7DB4" w:rsidP="007F7DB4"/>
    <w:p w14:paraId="33337283" w14:textId="57BCE700" w:rsidR="007F7DB4" w:rsidRDefault="007F7DB4" w:rsidP="007F7DB4"/>
    <w:p w14:paraId="04F6DBEC" w14:textId="0D5F95F3" w:rsidR="007F7DB4" w:rsidRDefault="007F7DB4" w:rsidP="007F7DB4"/>
    <w:p w14:paraId="27083B02" w14:textId="01CC8A41" w:rsidR="007F7DB4" w:rsidRDefault="007F7DB4" w:rsidP="007F7DB4"/>
    <w:p w14:paraId="1EE0A0E1" w14:textId="2A88933C" w:rsidR="007F7DB4" w:rsidRDefault="007F7DB4" w:rsidP="007F7DB4"/>
    <w:p w14:paraId="548537D1" w14:textId="15BB30A9" w:rsidR="007F7DB4" w:rsidRDefault="007F7DB4" w:rsidP="007F7DB4"/>
    <w:p w14:paraId="49466DCE" w14:textId="2DEF4A55" w:rsidR="007F7DB4" w:rsidRDefault="007F7DB4" w:rsidP="007F7DB4"/>
    <w:p w14:paraId="50037831" w14:textId="3026DD6C" w:rsidR="007F7DB4" w:rsidRDefault="007F7DB4" w:rsidP="007F7DB4"/>
    <w:p w14:paraId="5E09481B" w14:textId="252025C7" w:rsidR="007F7DB4" w:rsidRDefault="007F7DB4" w:rsidP="007F7DB4"/>
    <w:p w14:paraId="5D560155" w14:textId="477E0301" w:rsidR="007F7DB4" w:rsidRDefault="007F7DB4" w:rsidP="007F7DB4"/>
    <w:p w14:paraId="48461122" w14:textId="430C220A" w:rsidR="007F7DB4" w:rsidRDefault="007F7DB4" w:rsidP="007F7DB4"/>
    <w:p w14:paraId="4382A78F" w14:textId="0662EF32" w:rsidR="007F7DB4" w:rsidRDefault="007F7DB4" w:rsidP="007F7DB4"/>
    <w:p w14:paraId="1C7F0744" w14:textId="504674B9" w:rsidR="007F7DB4" w:rsidRDefault="007F7DB4" w:rsidP="007F7DB4"/>
    <w:p w14:paraId="39F8BFD0" w14:textId="16E369E7" w:rsidR="007F7DB4" w:rsidRDefault="007F7DB4" w:rsidP="007F7DB4"/>
    <w:p w14:paraId="2D628681" w14:textId="37CED68F" w:rsidR="007F7DB4" w:rsidRDefault="007F7DB4" w:rsidP="007F7DB4"/>
    <w:p w14:paraId="150A01AC" w14:textId="3BEECF2B" w:rsidR="007F7DB4" w:rsidRDefault="007F7DB4" w:rsidP="007F7DB4"/>
    <w:p w14:paraId="66FE708D" w14:textId="77777777" w:rsidR="007F7DB4" w:rsidRDefault="007F7DB4" w:rsidP="007F7DB4"/>
    <w:p w14:paraId="5AF32AAF" w14:textId="21149868" w:rsidR="00BE5E82" w:rsidRDefault="00BE5E82" w:rsidP="00BE5E82">
      <w:r>
        <w:lastRenderedPageBreak/>
        <w:t xml:space="preserve">Sequence Hymn </w:t>
      </w:r>
      <w:r w:rsidR="00E46194">
        <w:t xml:space="preserve">   Who cries out in the night</w:t>
      </w:r>
    </w:p>
    <w:p w14:paraId="2E279AE2" w14:textId="406DA66B" w:rsidR="00E46194" w:rsidRDefault="00E46194" w:rsidP="00BE5E82"/>
    <w:p w14:paraId="3DB96333" w14:textId="41D2342B" w:rsidR="00BE5E82" w:rsidRDefault="00F95126" w:rsidP="00BE5E82">
      <w:r>
        <w:t xml:space="preserve">1    </w:t>
      </w:r>
      <w:r w:rsidR="00E46194">
        <w:t>Who cries out, in the night, in a shed by candle light?</w:t>
      </w:r>
    </w:p>
    <w:p w14:paraId="09CD10A8" w14:textId="0F2EFB93" w:rsidR="00E46194" w:rsidRDefault="00E46194" w:rsidP="00BE5E82">
      <w:r>
        <w:t>Newborn babe, lying still, wrapped in rags against the chill.</w:t>
      </w:r>
    </w:p>
    <w:p w14:paraId="1875E529" w14:textId="2203050F" w:rsidR="00E46194" w:rsidRDefault="00E46194" w:rsidP="00BE5E82">
      <w:r>
        <w:t>Holy child, crying for all the children of the poor.</w:t>
      </w:r>
    </w:p>
    <w:p w14:paraId="68E5CD83" w14:textId="530A1C37" w:rsidR="00E46194" w:rsidRDefault="00E46194" w:rsidP="00BE5E82"/>
    <w:p w14:paraId="5BE3FCA4" w14:textId="4B6B6435" w:rsidR="00E46194" w:rsidRDefault="00F95126" w:rsidP="00BE5E82">
      <w:r>
        <w:t xml:space="preserve">2    </w:t>
      </w:r>
      <w:r w:rsidR="00E46194">
        <w:t>Who cries out?  In the town no fit lodging could be found.</w:t>
      </w:r>
    </w:p>
    <w:p w14:paraId="6D274467" w14:textId="6D0A7F17" w:rsidR="00E46194" w:rsidRDefault="00E46194" w:rsidP="00BE5E82">
      <w:r>
        <w:t>Travel-worn pilgrims blest, pleaded for a place to rest.</w:t>
      </w:r>
    </w:p>
    <w:p w14:paraId="46BA8260" w14:textId="58AA25EC" w:rsidR="00E46194" w:rsidRDefault="00E46194" w:rsidP="00BE5E82">
      <w:r>
        <w:t>Holy child, crying for homeless strangers at our door.</w:t>
      </w:r>
    </w:p>
    <w:p w14:paraId="127DA5CE" w14:textId="794E85DB" w:rsidR="00E46194" w:rsidRDefault="00E46194" w:rsidP="00BE5E82"/>
    <w:p w14:paraId="54722156" w14:textId="08FBD364" w:rsidR="00E46194" w:rsidRDefault="00F95126" w:rsidP="00BE5E82">
      <w:r>
        <w:t xml:space="preserve">3    </w:t>
      </w:r>
      <w:r w:rsidR="00E46194">
        <w:t xml:space="preserve">Who cries out as, </w:t>
      </w:r>
      <w:proofErr w:type="gramStart"/>
      <w:r w:rsidR="00E46194">
        <w:t>one night</w:t>
      </w:r>
      <w:proofErr w:type="gramEnd"/>
      <w:r w:rsidR="00E46194">
        <w:t>, peaceful folk prepare for flight?</w:t>
      </w:r>
    </w:p>
    <w:p w14:paraId="37835539" w14:textId="7B2E80D7" w:rsidR="00E46194" w:rsidRDefault="00E46194" w:rsidP="00BE5E82">
      <w:r>
        <w:t>Hidden Lord, forced to flee from the sword of tyranny.</w:t>
      </w:r>
    </w:p>
    <w:p w14:paraId="4211BB4E" w14:textId="779D1795" w:rsidR="00E46194" w:rsidRDefault="00E46194" w:rsidP="00BE5E82">
      <w:r>
        <w:t>Holy child, crying for refugees of strife and war.</w:t>
      </w:r>
    </w:p>
    <w:p w14:paraId="609E9781" w14:textId="3F270AC0" w:rsidR="00E46194" w:rsidRDefault="00E46194" w:rsidP="00BE5E82"/>
    <w:p w14:paraId="577B9D64" w14:textId="5BC20E23" w:rsidR="00F95126" w:rsidRDefault="00F95126" w:rsidP="00BE5E82">
      <w:r>
        <w:t xml:space="preserve">4    </w:t>
      </w:r>
      <w:bookmarkStart w:id="0" w:name="_GoBack"/>
      <w:bookmarkEnd w:id="0"/>
      <w:r w:rsidR="00E46194">
        <w:t>Jesus be by our side on this joy</w:t>
      </w:r>
      <w:r>
        <w:t>ous Christmas tide.</w:t>
      </w:r>
    </w:p>
    <w:p w14:paraId="68A45A9C" w14:textId="29AEA1D1" w:rsidR="00F95126" w:rsidRDefault="00F95126" w:rsidP="00BE5E82">
      <w:r>
        <w:t>Give us hope:  help us heed all your cries of joy and need.</w:t>
      </w:r>
    </w:p>
    <w:p w14:paraId="2B828C72" w14:textId="77CE60E5" w:rsidR="00F95126" w:rsidRDefault="00F95126" w:rsidP="00BE5E82">
      <w:r>
        <w:t>Holy child!  Blessed birth!  Help us make your peace on earth.</w:t>
      </w:r>
    </w:p>
    <w:p w14:paraId="43681C7D" w14:textId="0C19C573" w:rsidR="00F95126" w:rsidRDefault="00F95126" w:rsidP="00BE5E82"/>
    <w:p w14:paraId="53B87EAE" w14:textId="74E12A5E" w:rsidR="00F95126" w:rsidRPr="00F95126" w:rsidRDefault="00F95126" w:rsidP="00BE5E82">
      <w:pPr>
        <w:rPr>
          <w:i/>
        </w:rPr>
      </w:pPr>
      <w:r w:rsidRPr="00F95126">
        <w:rPr>
          <w:i/>
        </w:rPr>
        <w:t>Words: Jonathan Smith 11/18/</w:t>
      </w:r>
      <w:proofErr w:type="gramStart"/>
      <w:r w:rsidRPr="00F95126">
        <w:rPr>
          <w:i/>
        </w:rPr>
        <w:t>96  Music</w:t>
      </w:r>
      <w:proofErr w:type="gramEnd"/>
      <w:r w:rsidRPr="00F95126">
        <w:rPr>
          <w:i/>
        </w:rPr>
        <w:t>: Margaret Dickinson 11/23/96</w:t>
      </w:r>
    </w:p>
    <w:p w14:paraId="7D233DE6" w14:textId="54FB5A9E" w:rsidR="00F95126" w:rsidRPr="00F95126" w:rsidRDefault="00F95126" w:rsidP="00BE5E82">
      <w:pPr>
        <w:rPr>
          <w:i/>
        </w:rPr>
      </w:pPr>
      <w:r w:rsidRPr="00F95126">
        <w:rPr>
          <w:i/>
        </w:rPr>
        <w:t>Written for Calvary Episcopal Church – Christmas Eve 1996</w:t>
      </w:r>
    </w:p>
    <w:p w14:paraId="0C1F7D63" w14:textId="77777777" w:rsidR="00BE5E82" w:rsidRDefault="00BE5E82" w:rsidP="00BE5E82"/>
    <w:p w14:paraId="2F19FAFC" w14:textId="77777777" w:rsidR="00BE5E82" w:rsidRDefault="00BE5E82" w:rsidP="00BE5E82"/>
    <w:p w14:paraId="12BE5BFC" w14:textId="77777777" w:rsidR="00BE5E82" w:rsidRDefault="00BE5E82" w:rsidP="00BE5E82"/>
    <w:p w14:paraId="2BDB7C22" w14:textId="77777777" w:rsidR="00BE5E82" w:rsidRDefault="00BE5E82" w:rsidP="00BE5E82"/>
    <w:p w14:paraId="1E35F6ED" w14:textId="77777777" w:rsidR="00BE5E82" w:rsidRDefault="00BE5E82" w:rsidP="00BE5E82"/>
    <w:p w14:paraId="174E9C05" w14:textId="77777777" w:rsidR="00BE5E82" w:rsidRDefault="00BE5E82" w:rsidP="00BE5E82"/>
    <w:p w14:paraId="3DC42EF4" w14:textId="77777777" w:rsidR="00BE5E82" w:rsidRDefault="00BE5E82" w:rsidP="00BE5E82"/>
    <w:p w14:paraId="2A4A16E4" w14:textId="77777777" w:rsidR="00BE5E82" w:rsidRDefault="00BE5E82" w:rsidP="00BE5E82"/>
    <w:p w14:paraId="775CF0E8" w14:textId="77777777" w:rsidR="00BE5E82" w:rsidRDefault="00BE5E82" w:rsidP="00BE5E82"/>
    <w:p w14:paraId="4392EA71" w14:textId="77777777" w:rsidR="00BE5E82" w:rsidRDefault="00BE5E82" w:rsidP="00BE5E82"/>
    <w:p w14:paraId="7638DC1F" w14:textId="77777777" w:rsidR="00BE5E82" w:rsidRDefault="00BE5E82" w:rsidP="00BE5E82"/>
    <w:p w14:paraId="7E6180C0" w14:textId="77777777" w:rsidR="00BE5E82" w:rsidRDefault="00BE5E82" w:rsidP="00BE5E82"/>
    <w:p w14:paraId="7D9550BD" w14:textId="77777777" w:rsidR="00BE5E82" w:rsidRDefault="00BE5E82" w:rsidP="00BE5E82"/>
    <w:p w14:paraId="644760C3" w14:textId="77777777" w:rsidR="00BE5E82" w:rsidRDefault="00BE5E82" w:rsidP="00BE5E82"/>
    <w:p w14:paraId="21580DA8" w14:textId="77777777" w:rsidR="00BE5E82" w:rsidRDefault="00BE5E82" w:rsidP="00BE5E82"/>
    <w:p w14:paraId="4A10A053" w14:textId="77777777" w:rsidR="00BE5E82" w:rsidRDefault="00BE5E82" w:rsidP="00BE5E82"/>
    <w:p w14:paraId="7AE37620" w14:textId="77777777" w:rsidR="00BE5E82" w:rsidRDefault="00BE5E82" w:rsidP="00BE5E82"/>
    <w:p w14:paraId="0337B200" w14:textId="77777777" w:rsidR="00BE5E82" w:rsidRDefault="00BE5E82" w:rsidP="00BE5E82"/>
    <w:p w14:paraId="0AB44D98" w14:textId="77777777" w:rsidR="00BE5E82" w:rsidRDefault="00BE5E82" w:rsidP="00BE5E82"/>
    <w:p w14:paraId="42117E69" w14:textId="77777777" w:rsidR="00BE5E82" w:rsidRDefault="00BE5E82" w:rsidP="00BE5E82"/>
    <w:p w14:paraId="342B69D6" w14:textId="77777777" w:rsidR="00BE5E82" w:rsidRDefault="00BE5E82" w:rsidP="00BE5E82"/>
    <w:p w14:paraId="00881049" w14:textId="77777777" w:rsidR="00BE5E82" w:rsidRDefault="00BE5E82" w:rsidP="00BE5E82"/>
    <w:p w14:paraId="7EE57651" w14:textId="77777777" w:rsidR="00BE5E82" w:rsidRDefault="00BE5E82" w:rsidP="00BE5E82"/>
    <w:p w14:paraId="43F8EB4D" w14:textId="77777777" w:rsidR="00BE5E82" w:rsidRDefault="00BE5E82" w:rsidP="00BE5E82"/>
    <w:p w14:paraId="3F67C150" w14:textId="77777777" w:rsidR="00BE5E82" w:rsidRDefault="00BE5E82" w:rsidP="00BE5E82"/>
    <w:p w14:paraId="0A6FF9D3" w14:textId="77777777" w:rsidR="00BE5E82" w:rsidRDefault="00BE5E82" w:rsidP="00BE5E82"/>
    <w:p w14:paraId="04CFCC61" w14:textId="77777777" w:rsidR="00BE5E82" w:rsidRDefault="00BE5E82" w:rsidP="00BE5E82"/>
    <w:p w14:paraId="32E0459C" w14:textId="77777777" w:rsidR="00BE5E82" w:rsidRDefault="00BE5E82" w:rsidP="00BE5E82"/>
    <w:p w14:paraId="60DB3721" w14:textId="77777777" w:rsidR="00BE5E82" w:rsidRDefault="00BE5E82" w:rsidP="00BE5E82"/>
    <w:p w14:paraId="54DED570" w14:textId="77777777" w:rsidR="00BE5E82" w:rsidRDefault="00BE5E82" w:rsidP="00BE5E82"/>
    <w:p w14:paraId="03AF0B79" w14:textId="77777777" w:rsidR="00BE5E82" w:rsidRDefault="00BE5E82" w:rsidP="00BE5E82"/>
    <w:p w14:paraId="774311DB" w14:textId="77777777" w:rsidR="00BE5E82" w:rsidRDefault="00BE5E82" w:rsidP="00BE5E82">
      <w:r>
        <w:lastRenderedPageBreak/>
        <w:t>Hymn at Communion 79    O little town of Bethlehem</w:t>
      </w:r>
    </w:p>
    <w:p w14:paraId="6310F04C" w14:textId="77777777" w:rsidR="00BE5E82" w:rsidRDefault="00BE5E82" w:rsidP="00BE5E82"/>
    <w:p w14:paraId="1BDF89A0" w14:textId="77777777" w:rsidR="00BE5E82" w:rsidRDefault="00BE5E82" w:rsidP="00BE5E82">
      <w:r>
        <w:t>1    O little town of Bethlehem,</w:t>
      </w:r>
    </w:p>
    <w:p w14:paraId="69AF75D2" w14:textId="77777777" w:rsidR="00BE5E82" w:rsidRDefault="00BE5E82" w:rsidP="00BE5E82">
      <w:r>
        <w:t>how still we see thee lie!</w:t>
      </w:r>
    </w:p>
    <w:p w14:paraId="0B47EA0F" w14:textId="77777777" w:rsidR="00BE5E82" w:rsidRDefault="00BE5E82" w:rsidP="00BE5E82">
      <w:r>
        <w:t>Above thy deep and dreamless sleep</w:t>
      </w:r>
    </w:p>
    <w:p w14:paraId="60EB0316" w14:textId="77777777" w:rsidR="00BE5E82" w:rsidRDefault="00BE5E82" w:rsidP="00BE5E82">
      <w:r>
        <w:t>the silent stars go by;</w:t>
      </w:r>
    </w:p>
    <w:p w14:paraId="32E24154" w14:textId="77777777" w:rsidR="00BE5E82" w:rsidRDefault="00BE5E82" w:rsidP="00BE5E82">
      <w:r>
        <w:t>yet in thy dark streets shineth</w:t>
      </w:r>
    </w:p>
    <w:p w14:paraId="2CF1014B" w14:textId="77777777" w:rsidR="00BE5E82" w:rsidRDefault="00BE5E82" w:rsidP="00BE5E82">
      <w:r>
        <w:t>the everlasting Light;</w:t>
      </w:r>
    </w:p>
    <w:p w14:paraId="34CB628E" w14:textId="77777777" w:rsidR="00BE5E82" w:rsidRDefault="00BE5E82" w:rsidP="00BE5E82">
      <w:r>
        <w:t>the hopes and fears of all the years</w:t>
      </w:r>
    </w:p>
    <w:p w14:paraId="79909FEC" w14:textId="77777777" w:rsidR="00BE5E82" w:rsidRDefault="00BE5E82" w:rsidP="00BE5E82">
      <w:r>
        <w:t>are met in thee tonight.</w:t>
      </w:r>
    </w:p>
    <w:p w14:paraId="3C5425BC" w14:textId="77777777" w:rsidR="00BE5E82" w:rsidRDefault="00BE5E82" w:rsidP="00BE5E82"/>
    <w:p w14:paraId="033860A9" w14:textId="77777777" w:rsidR="00BE5E82" w:rsidRDefault="00BE5E82" w:rsidP="00BE5E82">
      <w:r>
        <w:t>2    For Christ is born of Mary;</w:t>
      </w:r>
    </w:p>
    <w:p w14:paraId="24E0F230" w14:textId="77777777" w:rsidR="00BE5E82" w:rsidRDefault="00BE5E82" w:rsidP="00BE5E82">
      <w:r>
        <w:t>and gathered all above,</w:t>
      </w:r>
    </w:p>
    <w:p w14:paraId="64B7D728" w14:textId="77777777" w:rsidR="00BE5E82" w:rsidRDefault="00BE5E82" w:rsidP="00BE5E82">
      <w:r>
        <w:t>while mortals sleep, the angels keep</w:t>
      </w:r>
    </w:p>
    <w:p w14:paraId="7BC60174" w14:textId="77777777" w:rsidR="00BE5E82" w:rsidRDefault="00BE5E82" w:rsidP="00BE5E82">
      <w:r>
        <w:t>their watch of wondering love.</w:t>
      </w:r>
    </w:p>
    <w:p w14:paraId="7632BCDE" w14:textId="77777777" w:rsidR="00BE5E82" w:rsidRDefault="00BE5E82" w:rsidP="00BE5E82">
      <w:r>
        <w:t>O morning stars, together</w:t>
      </w:r>
    </w:p>
    <w:p w14:paraId="13848910" w14:textId="77777777" w:rsidR="00BE5E82" w:rsidRDefault="00BE5E82" w:rsidP="00BE5E82">
      <w:r>
        <w:t>proclaim the holy birth!</w:t>
      </w:r>
    </w:p>
    <w:p w14:paraId="5E8ADA64" w14:textId="77777777" w:rsidR="00BE5E82" w:rsidRDefault="00BE5E82" w:rsidP="00BE5E82">
      <w:r>
        <w:t>and praises sing to God the King,</w:t>
      </w:r>
    </w:p>
    <w:p w14:paraId="0FE91548" w14:textId="77777777" w:rsidR="00BE5E82" w:rsidRDefault="00BE5E82" w:rsidP="00BE5E82">
      <w:r>
        <w:t>and peace to men on earth.</w:t>
      </w:r>
    </w:p>
    <w:p w14:paraId="7BE234A8" w14:textId="77777777" w:rsidR="00BE5E82" w:rsidRDefault="00BE5E82" w:rsidP="00BE5E82"/>
    <w:p w14:paraId="300B1881" w14:textId="77777777" w:rsidR="00BE5E82" w:rsidRDefault="00BE5E82" w:rsidP="00BE5E82">
      <w:r>
        <w:t>3    How silently, how silently,</w:t>
      </w:r>
    </w:p>
    <w:p w14:paraId="34B7CFED" w14:textId="77777777" w:rsidR="00BE5E82" w:rsidRDefault="00BE5E82" w:rsidP="00BE5E82">
      <w:r>
        <w:t>the wondrous gift is given!</w:t>
      </w:r>
    </w:p>
    <w:p w14:paraId="0AB08062" w14:textId="77777777" w:rsidR="00BE5E82" w:rsidRDefault="00BE5E82" w:rsidP="00BE5E82">
      <w:proofErr w:type="gramStart"/>
      <w:r>
        <w:t>So</w:t>
      </w:r>
      <w:proofErr w:type="gramEnd"/>
      <w:r>
        <w:t xml:space="preserve"> God imparts to human hearts</w:t>
      </w:r>
    </w:p>
    <w:p w14:paraId="3039D571" w14:textId="77777777" w:rsidR="00BE5E82" w:rsidRDefault="00BE5E82" w:rsidP="00BE5E82">
      <w:r>
        <w:t>the blessings of his heaven.</w:t>
      </w:r>
    </w:p>
    <w:p w14:paraId="35BE1F7A" w14:textId="77777777" w:rsidR="00BE5E82" w:rsidRDefault="00BE5E82" w:rsidP="00BE5E82">
      <w:r>
        <w:t>No ear may hear his coming,</w:t>
      </w:r>
    </w:p>
    <w:p w14:paraId="59CA537A" w14:textId="77777777" w:rsidR="00BE5E82" w:rsidRDefault="00BE5E82" w:rsidP="00BE5E82">
      <w:r>
        <w:t>but in this world of sin,</w:t>
      </w:r>
    </w:p>
    <w:p w14:paraId="41F14616" w14:textId="77777777" w:rsidR="00BE5E82" w:rsidRDefault="00BE5E82" w:rsidP="00BE5E82">
      <w:r>
        <w:t>where meek souls will receive him, still</w:t>
      </w:r>
    </w:p>
    <w:p w14:paraId="601AA0DE" w14:textId="77777777" w:rsidR="00BE5E82" w:rsidRDefault="00BE5E82" w:rsidP="00BE5E82">
      <w:r>
        <w:t>the dear Christ enters in.</w:t>
      </w:r>
    </w:p>
    <w:p w14:paraId="789A4D8B" w14:textId="77777777" w:rsidR="00BE5E82" w:rsidRDefault="00BE5E82" w:rsidP="00BE5E82"/>
    <w:p w14:paraId="529DD916" w14:textId="77777777" w:rsidR="00BE5E82" w:rsidRDefault="00BE5E82" w:rsidP="00BE5E82">
      <w:r>
        <w:t>4    Where children pure and happy</w:t>
      </w:r>
    </w:p>
    <w:p w14:paraId="0C9E0A1F" w14:textId="77777777" w:rsidR="00BE5E82" w:rsidRDefault="00BE5E82" w:rsidP="00BE5E82">
      <w:r>
        <w:t xml:space="preserve">pray to the </w:t>
      </w:r>
      <w:proofErr w:type="spellStart"/>
      <w:r>
        <w:t>blessèd</w:t>
      </w:r>
      <w:proofErr w:type="spellEnd"/>
      <w:r>
        <w:t xml:space="preserve"> Child,</w:t>
      </w:r>
    </w:p>
    <w:p w14:paraId="25F6F4AC" w14:textId="77777777" w:rsidR="00BE5E82" w:rsidRDefault="00BE5E82" w:rsidP="00BE5E82">
      <w:r>
        <w:t>where misery cries out to thee,</w:t>
      </w:r>
    </w:p>
    <w:p w14:paraId="0E1520D0" w14:textId="77777777" w:rsidR="00BE5E82" w:rsidRDefault="00BE5E82" w:rsidP="00BE5E82">
      <w:r>
        <w:t>Son of the mother mild;</w:t>
      </w:r>
    </w:p>
    <w:p w14:paraId="5B987320" w14:textId="77777777" w:rsidR="00BE5E82" w:rsidRDefault="00BE5E82" w:rsidP="00BE5E82">
      <w:r>
        <w:t>where charity stands watching</w:t>
      </w:r>
    </w:p>
    <w:p w14:paraId="028568DF" w14:textId="77777777" w:rsidR="00BE5E82" w:rsidRDefault="00BE5E82" w:rsidP="00BE5E82">
      <w:r>
        <w:t>and faith holds wide the door,</w:t>
      </w:r>
    </w:p>
    <w:p w14:paraId="5314E91C" w14:textId="77777777" w:rsidR="00BE5E82" w:rsidRDefault="00BE5E82" w:rsidP="00BE5E82">
      <w:r>
        <w:t>the dark night wakes, the glory breaks,</w:t>
      </w:r>
    </w:p>
    <w:p w14:paraId="643FB68E" w14:textId="77777777" w:rsidR="00BE5E82" w:rsidRDefault="00BE5E82" w:rsidP="00BE5E82">
      <w:r>
        <w:t>and Christmas comes once more.</w:t>
      </w:r>
    </w:p>
    <w:p w14:paraId="7B4B5F31" w14:textId="77777777" w:rsidR="00BE5E82" w:rsidRDefault="00BE5E82" w:rsidP="00BE5E82"/>
    <w:p w14:paraId="158FD370" w14:textId="77777777" w:rsidR="00BE5E82" w:rsidRDefault="00BE5E82" w:rsidP="00BE5E82">
      <w:r>
        <w:t>5    O holy Child of Bethlehem,</w:t>
      </w:r>
    </w:p>
    <w:p w14:paraId="49AF343F" w14:textId="77777777" w:rsidR="00BE5E82" w:rsidRDefault="00BE5E82" w:rsidP="00BE5E82">
      <w:r>
        <w:t>descend to us, we pray;</w:t>
      </w:r>
    </w:p>
    <w:p w14:paraId="61743671" w14:textId="77777777" w:rsidR="00BE5E82" w:rsidRDefault="00BE5E82" w:rsidP="00BE5E82">
      <w:r>
        <w:t>cast out our sin and enter in,</w:t>
      </w:r>
    </w:p>
    <w:p w14:paraId="425979EC" w14:textId="77777777" w:rsidR="00BE5E82" w:rsidRDefault="00BE5E82" w:rsidP="00BE5E82">
      <w:r>
        <w:t>be born in us today.</w:t>
      </w:r>
    </w:p>
    <w:p w14:paraId="7DA729A6" w14:textId="77777777" w:rsidR="00BE5E82" w:rsidRDefault="00BE5E82" w:rsidP="00BE5E82">
      <w:r>
        <w:t>We hear the Christmas angels</w:t>
      </w:r>
    </w:p>
    <w:p w14:paraId="10F5BA1F" w14:textId="77777777" w:rsidR="00BE5E82" w:rsidRDefault="00BE5E82" w:rsidP="00BE5E82">
      <w:r>
        <w:t>the great glad tidings tell;</w:t>
      </w:r>
    </w:p>
    <w:p w14:paraId="3DF1F1A2" w14:textId="77777777" w:rsidR="00BE5E82" w:rsidRDefault="00BE5E82" w:rsidP="00BE5E82">
      <w:r>
        <w:t>O come to us, abide with us,</w:t>
      </w:r>
    </w:p>
    <w:p w14:paraId="05CF9A70" w14:textId="77777777" w:rsidR="00BE5E82" w:rsidRDefault="00BE5E82" w:rsidP="00BE5E82">
      <w:r>
        <w:t>our Lord Emmanuel!</w:t>
      </w:r>
    </w:p>
    <w:p w14:paraId="08647237" w14:textId="77777777" w:rsidR="00BE5E82" w:rsidRDefault="00BE5E82" w:rsidP="00BE5E82"/>
    <w:p w14:paraId="107E4BF3" w14:textId="77777777" w:rsidR="00BE5E82" w:rsidRPr="00BE5E82" w:rsidRDefault="00BE5E82" w:rsidP="00BE5E82">
      <w:pPr>
        <w:rPr>
          <w:i/>
        </w:rPr>
      </w:pPr>
      <w:r w:rsidRPr="00BE5E82">
        <w:rPr>
          <w:i/>
        </w:rPr>
        <w:t>Words: Phillips Brooks (1835-1893)</w:t>
      </w:r>
    </w:p>
    <w:p w14:paraId="583463F2" w14:textId="77777777" w:rsidR="00BE5E82" w:rsidRPr="00BE5E82" w:rsidRDefault="00BE5E82" w:rsidP="00BE5E82">
      <w:pPr>
        <w:rPr>
          <w:i/>
        </w:rPr>
      </w:pPr>
      <w:r w:rsidRPr="00BE5E82">
        <w:rPr>
          <w:i/>
        </w:rPr>
        <w:t>Music: St. Louis, Lewis H. Redner (1831-1908)</w:t>
      </w:r>
    </w:p>
    <w:p w14:paraId="6CEB1D5E" w14:textId="77777777" w:rsidR="00BE5E82" w:rsidRDefault="00BE5E82" w:rsidP="00BE5E82">
      <w:pPr>
        <w:rPr>
          <w:i/>
        </w:rPr>
      </w:pPr>
      <w:r w:rsidRPr="00BE5E82">
        <w:rPr>
          <w:i/>
        </w:rPr>
        <w:t>Meter: CMD</w:t>
      </w:r>
    </w:p>
    <w:p w14:paraId="12D292EA" w14:textId="77777777" w:rsidR="00227F08" w:rsidRDefault="00227F08" w:rsidP="00BE5E82">
      <w:pPr>
        <w:rPr>
          <w:i/>
        </w:rPr>
      </w:pPr>
    </w:p>
    <w:p w14:paraId="335AE6E9" w14:textId="47D8D353" w:rsidR="00227F08" w:rsidRDefault="00D00348" w:rsidP="00227F08">
      <w:r>
        <w:lastRenderedPageBreak/>
        <w:t xml:space="preserve">Candlelight </w:t>
      </w:r>
      <w:r w:rsidR="00227F08">
        <w:t>Hymn 111    Silent night, holy night</w:t>
      </w:r>
    </w:p>
    <w:p w14:paraId="4159528F" w14:textId="77777777" w:rsidR="00227F08" w:rsidRDefault="00227F08" w:rsidP="00227F08"/>
    <w:p w14:paraId="1AC11098" w14:textId="77777777" w:rsidR="00227F08" w:rsidRDefault="00227F08" w:rsidP="00227F08">
      <w:r>
        <w:t>1    Silent night, holy night,</w:t>
      </w:r>
    </w:p>
    <w:p w14:paraId="7BA6461F" w14:textId="77777777" w:rsidR="00227F08" w:rsidRDefault="00227F08" w:rsidP="00227F08">
      <w:r>
        <w:t>all is calm, all is bright</w:t>
      </w:r>
    </w:p>
    <w:p w14:paraId="34DD083A" w14:textId="77777777" w:rsidR="00227F08" w:rsidRDefault="00227F08" w:rsidP="00227F08">
      <w:r>
        <w:t>round yon virgin mother and child.</w:t>
      </w:r>
    </w:p>
    <w:p w14:paraId="1E916161" w14:textId="77777777" w:rsidR="00227F08" w:rsidRDefault="00227F08" w:rsidP="00227F08">
      <w:r>
        <w:t>Holy infant, so tender and mild,</w:t>
      </w:r>
    </w:p>
    <w:p w14:paraId="4A518494" w14:textId="77777777" w:rsidR="00227F08" w:rsidRDefault="00227F08" w:rsidP="00227F08">
      <w:r>
        <w:t>sleep in heavenly peace.</w:t>
      </w:r>
    </w:p>
    <w:p w14:paraId="34580067" w14:textId="77777777" w:rsidR="00227F08" w:rsidRDefault="00227F08" w:rsidP="00227F08"/>
    <w:p w14:paraId="2F1432B4" w14:textId="77777777" w:rsidR="00227F08" w:rsidRDefault="00227F08" w:rsidP="00227F08">
      <w:r>
        <w:t>2    Silent night, holy night,</w:t>
      </w:r>
    </w:p>
    <w:p w14:paraId="34EA0194" w14:textId="77777777" w:rsidR="00227F08" w:rsidRDefault="00227F08" w:rsidP="00227F08">
      <w:proofErr w:type="gramStart"/>
      <w:r>
        <w:t>shepherds</w:t>
      </w:r>
      <w:proofErr w:type="gramEnd"/>
      <w:r>
        <w:t xml:space="preserve"> quake at the sight,</w:t>
      </w:r>
    </w:p>
    <w:p w14:paraId="104B4A9C" w14:textId="77777777" w:rsidR="00227F08" w:rsidRDefault="00227F08" w:rsidP="00227F08">
      <w:r>
        <w:t>glories stream from heaven afar,</w:t>
      </w:r>
    </w:p>
    <w:p w14:paraId="3379ECDC" w14:textId="77777777" w:rsidR="00227F08" w:rsidRDefault="00227F08" w:rsidP="00227F08">
      <w:r>
        <w:t>heavenly hosts sing alleluia;</w:t>
      </w:r>
    </w:p>
    <w:p w14:paraId="67807183" w14:textId="77777777" w:rsidR="00227F08" w:rsidRDefault="00227F08" w:rsidP="00227F08">
      <w:r>
        <w:t>Christ, the Savior, is born!</w:t>
      </w:r>
    </w:p>
    <w:p w14:paraId="458F9444" w14:textId="77777777" w:rsidR="00227F08" w:rsidRDefault="00227F08" w:rsidP="00227F08"/>
    <w:p w14:paraId="3037E133" w14:textId="77777777" w:rsidR="00227F08" w:rsidRDefault="00227F08" w:rsidP="00227F08">
      <w:r>
        <w:t>3    Silent night, holy night,</w:t>
      </w:r>
    </w:p>
    <w:p w14:paraId="6AC73BF7" w14:textId="77777777" w:rsidR="00227F08" w:rsidRDefault="00227F08" w:rsidP="00227F08">
      <w:r>
        <w:t>Son of God, love’s pure light</w:t>
      </w:r>
    </w:p>
    <w:p w14:paraId="785455C8" w14:textId="77777777" w:rsidR="00227F08" w:rsidRDefault="00227F08" w:rsidP="00227F08">
      <w:r>
        <w:t>radiant beams from thy holy face,</w:t>
      </w:r>
    </w:p>
    <w:p w14:paraId="566BDEF4" w14:textId="77777777" w:rsidR="00227F08" w:rsidRDefault="00227F08" w:rsidP="00227F08">
      <w:r>
        <w:t>with the dawn of redeeming grace,</w:t>
      </w:r>
    </w:p>
    <w:p w14:paraId="035515E1" w14:textId="77777777" w:rsidR="00227F08" w:rsidRDefault="00227F08" w:rsidP="00227F08">
      <w:r>
        <w:t>Jesus, Lord, at thy birth.</w:t>
      </w:r>
    </w:p>
    <w:p w14:paraId="7235070B" w14:textId="77777777" w:rsidR="00227F08" w:rsidRDefault="00227F08" w:rsidP="00227F08"/>
    <w:p w14:paraId="775C1493" w14:textId="77777777" w:rsidR="00227F08" w:rsidRPr="00227F08" w:rsidRDefault="00227F08" w:rsidP="00227F08">
      <w:pPr>
        <w:rPr>
          <w:i/>
        </w:rPr>
      </w:pPr>
      <w:r w:rsidRPr="00227F08">
        <w:rPr>
          <w:i/>
        </w:rPr>
        <w:t>Words: Joseph Mohr (1792-1848); tr. John Freeman Young (1820-1885)</w:t>
      </w:r>
    </w:p>
    <w:p w14:paraId="228E4B9B" w14:textId="77777777" w:rsidR="00227F08" w:rsidRPr="00227F08" w:rsidRDefault="00227F08" w:rsidP="00227F08">
      <w:pPr>
        <w:rPr>
          <w:i/>
        </w:rPr>
      </w:pPr>
      <w:r w:rsidRPr="00227F08">
        <w:rPr>
          <w:i/>
        </w:rPr>
        <w:t xml:space="preserve">Music: </w:t>
      </w:r>
      <w:proofErr w:type="spellStart"/>
      <w:r w:rsidRPr="00227F08">
        <w:rPr>
          <w:i/>
        </w:rPr>
        <w:t>Stille</w:t>
      </w:r>
      <w:proofErr w:type="spellEnd"/>
      <w:r w:rsidRPr="00227F08">
        <w:rPr>
          <w:i/>
        </w:rPr>
        <w:t xml:space="preserve"> Nacht, melody Franz </w:t>
      </w:r>
      <w:proofErr w:type="spellStart"/>
      <w:r w:rsidRPr="00227F08">
        <w:rPr>
          <w:i/>
        </w:rPr>
        <w:t>Xaver</w:t>
      </w:r>
      <w:proofErr w:type="spellEnd"/>
      <w:r w:rsidRPr="00227F08">
        <w:rPr>
          <w:i/>
        </w:rPr>
        <w:t xml:space="preserve"> Gruber (1787-1863); harm. Carl H. Reinecke (1824-1910)</w:t>
      </w:r>
    </w:p>
    <w:p w14:paraId="47F74B0E" w14:textId="77777777" w:rsidR="00227F08" w:rsidRDefault="00227F08" w:rsidP="00227F08">
      <w:pPr>
        <w:rPr>
          <w:i/>
        </w:rPr>
      </w:pPr>
      <w:r w:rsidRPr="00227F08">
        <w:rPr>
          <w:i/>
        </w:rPr>
        <w:t xml:space="preserve">Meter: </w:t>
      </w:r>
      <w:proofErr w:type="spellStart"/>
      <w:r w:rsidRPr="00227F08">
        <w:rPr>
          <w:i/>
        </w:rPr>
        <w:t>Irr</w:t>
      </w:r>
      <w:proofErr w:type="spellEnd"/>
      <w:r w:rsidRPr="00227F08">
        <w:rPr>
          <w:i/>
        </w:rPr>
        <w:t>.</w:t>
      </w:r>
    </w:p>
    <w:p w14:paraId="75073871" w14:textId="77777777" w:rsidR="00227F08" w:rsidRDefault="00227F08" w:rsidP="00227F08">
      <w:pPr>
        <w:rPr>
          <w:i/>
        </w:rPr>
      </w:pPr>
    </w:p>
    <w:p w14:paraId="310D3785" w14:textId="77777777" w:rsidR="00227F08" w:rsidRDefault="00227F08" w:rsidP="00227F08"/>
    <w:p w14:paraId="6317B584" w14:textId="77777777" w:rsidR="00227F08" w:rsidRDefault="00227F08" w:rsidP="00227F08"/>
    <w:p w14:paraId="1F9B7EBE" w14:textId="77777777" w:rsidR="00227F08" w:rsidRDefault="00227F08" w:rsidP="00227F08"/>
    <w:p w14:paraId="2B5A072E" w14:textId="77777777" w:rsidR="00227F08" w:rsidRDefault="00227F08" w:rsidP="00227F08"/>
    <w:p w14:paraId="37D2467B" w14:textId="77777777" w:rsidR="00227F08" w:rsidRDefault="00227F08" w:rsidP="00227F08"/>
    <w:p w14:paraId="18E69D33" w14:textId="77777777" w:rsidR="00227F08" w:rsidRDefault="00227F08" w:rsidP="00227F08"/>
    <w:p w14:paraId="62297010" w14:textId="77777777" w:rsidR="00227F08" w:rsidRDefault="00227F08" w:rsidP="00227F08"/>
    <w:p w14:paraId="6ABCFB0A" w14:textId="77777777" w:rsidR="00227F08" w:rsidRDefault="00227F08" w:rsidP="00227F08"/>
    <w:p w14:paraId="6EF797AE" w14:textId="77777777" w:rsidR="00227F08" w:rsidRDefault="00227F08" w:rsidP="00227F08"/>
    <w:p w14:paraId="2B82E161" w14:textId="77777777" w:rsidR="00227F08" w:rsidRDefault="00227F08" w:rsidP="00227F08"/>
    <w:p w14:paraId="570D00C2" w14:textId="77777777" w:rsidR="00227F08" w:rsidRDefault="00227F08" w:rsidP="00227F08"/>
    <w:p w14:paraId="28E2E6FF" w14:textId="77777777" w:rsidR="00227F08" w:rsidRDefault="00227F08" w:rsidP="00227F08"/>
    <w:p w14:paraId="23C49A48" w14:textId="77777777" w:rsidR="00227F08" w:rsidRDefault="00227F08" w:rsidP="00227F08"/>
    <w:p w14:paraId="485F873C" w14:textId="77777777" w:rsidR="00227F08" w:rsidRDefault="00227F08" w:rsidP="00227F08"/>
    <w:p w14:paraId="13D3E2CA" w14:textId="77777777" w:rsidR="00227F08" w:rsidRDefault="00227F08" w:rsidP="00227F08"/>
    <w:p w14:paraId="42B018A1" w14:textId="77777777" w:rsidR="00227F08" w:rsidRDefault="00227F08" w:rsidP="00227F08"/>
    <w:p w14:paraId="78ADA9A2" w14:textId="77777777" w:rsidR="00227F08" w:rsidRDefault="00227F08" w:rsidP="00227F08"/>
    <w:p w14:paraId="3951A131" w14:textId="77777777" w:rsidR="00227F08" w:rsidRDefault="00227F08" w:rsidP="00227F08"/>
    <w:p w14:paraId="0BA199AA" w14:textId="77777777" w:rsidR="00227F08" w:rsidRDefault="00227F08" w:rsidP="00227F08"/>
    <w:p w14:paraId="5190BF76" w14:textId="77777777" w:rsidR="00227F08" w:rsidRDefault="00227F08" w:rsidP="00227F08"/>
    <w:p w14:paraId="390DEE41" w14:textId="77777777" w:rsidR="00227F08" w:rsidRDefault="00227F08" w:rsidP="00227F08"/>
    <w:p w14:paraId="667A0C07" w14:textId="77777777" w:rsidR="00227F08" w:rsidRDefault="00227F08" w:rsidP="00227F08"/>
    <w:p w14:paraId="732C4F44" w14:textId="77777777" w:rsidR="00227F08" w:rsidRDefault="00227F08" w:rsidP="00227F08"/>
    <w:p w14:paraId="05E9E509" w14:textId="77777777" w:rsidR="00227F08" w:rsidRDefault="00227F08" w:rsidP="00227F08"/>
    <w:p w14:paraId="79042B29" w14:textId="77777777" w:rsidR="00227F08" w:rsidRDefault="00227F08" w:rsidP="00227F08"/>
    <w:p w14:paraId="2FF8BA22" w14:textId="77777777" w:rsidR="00227F08" w:rsidRDefault="00227F08" w:rsidP="00227F08"/>
    <w:p w14:paraId="7409761A" w14:textId="77777777" w:rsidR="00227F08" w:rsidRDefault="00227F08" w:rsidP="00227F08"/>
    <w:p w14:paraId="2A04B5CA" w14:textId="77777777" w:rsidR="00C86ECE" w:rsidRDefault="00C86ECE" w:rsidP="00C86ECE">
      <w:r>
        <w:lastRenderedPageBreak/>
        <w:t>Recessional Hymn 100    Joy to the world! the Lord is come</w:t>
      </w:r>
    </w:p>
    <w:p w14:paraId="11BEC10E" w14:textId="77777777" w:rsidR="00C86ECE" w:rsidRDefault="00C86ECE" w:rsidP="00C86ECE"/>
    <w:p w14:paraId="5E00F22D" w14:textId="77777777" w:rsidR="00C86ECE" w:rsidRDefault="00C86ECE" w:rsidP="00C86ECE">
      <w:r>
        <w:t>1    Joy to the world! the Lord is come:</w:t>
      </w:r>
    </w:p>
    <w:p w14:paraId="65579C1C" w14:textId="77777777" w:rsidR="00C86ECE" w:rsidRDefault="00C86ECE" w:rsidP="00C86ECE">
      <w:r>
        <w:t>let earth receive her King;</w:t>
      </w:r>
    </w:p>
    <w:p w14:paraId="6D0CD05C" w14:textId="77777777" w:rsidR="00C86ECE" w:rsidRDefault="00C86ECE" w:rsidP="00C86ECE">
      <w:r>
        <w:t>let every heart prepare him room,</w:t>
      </w:r>
    </w:p>
    <w:p w14:paraId="1FA252BC" w14:textId="77777777" w:rsidR="00C86ECE" w:rsidRDefault="00C86ECE" w:rsidP="00C86ECE">
      <w:r>
        <w:t>and heaven and nature sing.</w:t>
      </w:r>
    </w:p>
    <w:p w14:paraId="314CACC5" w14:textId="77777777" w:rsidR="00C86ECE" w:rsidRDefault="00C86ECE" w:rsidP="00C86ECE"/>
    <w:p w14:paraId="658CDD6D" w14:textId="77777777" w:rsidR="00C86ECE" w:rsidRDefault="00C86ECE" w:rsidP="00C86ECE">
      <w:r>
        <w:t>2    Joy to the world! the Savior reigns;</w:t>
      </w:r>
    </w:p>
    <w:p w14:paraId="681792F6" w14:textId="77777777" w:rsidR="00C86ECE" w:rsidRDefault="00C86ECE" w:rsidP="00C86ECE">
      <w:r>
        <w:t>let us our songs employ,</w:t>
      </w:r>
    </w:p>
    <w:p w14:paraId="6B6DC493" w14:textId="77777777" w:rsidR="00C86ECE" w:rsidRDefault="00C86ECE" w:rsidP="00C86ECE">
      <w:r>
        <w:t>while fields and floods, rocks, hills and plains,</w:t>
      </w:r>
    </w:p>
    <w:p w14:paraId="6D1B3A1B" w14:textId="77777777" w:rsidR="00C86ECE" w:rsidRDefault="00C86ECE" w:rsidP="00C86ECE">
      <w:r>
        <w:t>repeat the sounding joy.</w:t>
      </w:r>
    </w:p>
    <w:p w14:paraId="4890FDA4" w14:textId="77777777" w:rsidR="00C86ECE" w:rsidRDefault="00C86ECE" w:rsidP="00C86ECE"/>
    <w:p w14:paraId="7D5F62B4" w14:textId="77777777" w:rsidR="00C86ECE" w:rsidRDefault="00C86ECE" w:rsidP="00C86ECE">
      <w:r>
        <w:t>3    No more let sins and sorrows grow,</w:t>
      </w:r>
    </w:p>
    <w:p w14:paraId="4F5A8355" w14:textId="77777777" w:rsidR="00C86ECE" w:rsidRDefault="00C86ECE" w:rsidP="00C86ECE">
      <w:r>
        <w:t>nor thorns infest the ground;</w:t>
      </w:r>
    </w:p>
    <w:p w14:paraId="5E6D3C1A" w14:textId="77777777" w:rsidR="00C86ECE" w:rsidRDefault="00C86ECE" w:rsidP="00C86ECE">
      <w:r>
        <w:t>he comes to make his blessings flow</w:t>
      </w:r>
    </w:p>
    <w:p w14:paraId="1FA7A4B0" w14:textId="77777777" w:rsidR="00C86ECE" w:rsidRDefault="00C86ECE" w:rsidP="00C86ECE">
      <w:r>
        <w:t>far as the curse is found.</w:t>
      </w:r>
    </w:p>
    <w:p w14:paraId="7D65B559" w14:textId="77777777" w:rsidR="00C86ECE" w:rsidRDefault="00C86ECE" w:rsidP="00C86ECE"/>
    <w:p w14:paraId="41EB0720" w14:textId="77777777" w:rsidR="00C86ECE" w:rsidRDefault="00C86ECE" w:rsidP="00C86ECE">
      <w:r>
        <w:t>4    He rules the world with truth and grace,</w:t>
      </w:r>
    </w:p>
    <w:p w14:paraId="707D30C3" w14:textId="77777777" w:rsidR="00C86ECE" w:rsidRDefault="00C86ECE" w:rsidP="00C86ECE">
      <w:r>
        <w:t>and makes the nations prove</w:t>
      </w:r>
    </w:p>
    <w:p w14:paraId="0DC49663" w14:textId="77777777" w:rsidR="00C86ECE" w:rsidRDefault="00C86ECE" w:rsidP="00C86ECE">
      <w:r>
        <w:t>the glories of his righteousness,</w:t>
      </w:r>
    </w:p>
    <w:p w14:paraId="49CA1D05" w14:textId="77777777" w:rsidR="00C86ECE" w:rsidRDefault="00C86ECE" w:rsidP="00C86ECE">
      <w:r>
        <w:t>and wonders of his love.</w:t>
      </w:r>
    </w:p>
    <w:p w14:paraId="69C82679" w14:textId="77777777" w:rsidR="00C86ECE" w:rsidRDefault="00C86ECE" w:rsidP="00C86ECE"/>
    <w:p w14:paraId="3E78F21C" w14:textId="77777777" w:rsidR="00C86ECE" w:rsidRPr="00C86ECE" w:rsidRDefault="00C86ECE" w:rsidP="00C86ECE">
      <w:pPr>
        <w:rPr>
          <w:i/>
        </w:rPr>
      </w:pPr>
      <w:r w:rsidRPr="00C86ECE">
        <w:rPr>
          <w:i/>
        </w:rPr>
        <w:t>Words: Isaac Watts (1674-1748), alt.</w:t>
      </w:r>
    </w:p>
    <w:p w14:paraId="40ECE334" w14:textId="77777777" w:rsidR="00C86ECE" w:rsidRPr="00C86ECE" w:rsidRDefault="00C86ECE" w:rsidP="00C86ECE">
      <w:pPr>
        <w:rPr>
          <w:i/>
        </w:rPr>
      </w:pPr>
      <w:r w:rsidRPr="00C86ECE">
        <w:rPr>
          <w:i/>
        </w:rPr>
        <w:t xml:space="preserve">Music: Antioch, George </w:t>
      </w:r>
      <w:proofErr w:type="spellStart"/>
      <w:r w:rsidRPr="00C86ECE">
        <w:rPr>
          <w:i/>
        </w:rPr>
        <w:t>Frideric</w:t>
      </w:r>
      <w:proofErr w:type="spellEnd"/>
      <w:r w:rsidRPr="00C86ECE">
        <w:rPr>
          <w:i/>
        </w:rPr>
        <w:t xml:space="preserve"> Handel (1685-1759); adapt. and arr. Lowell Mason (1792-1872)</w:t>
      </w:r>
    </w:p>
    <w:p w14:paraId="5AD52339" w14:textId="77777777" w:rsidR="00227F08" w:rsidRPr="00C86ECE" w:rsidRDefault="00C86ECE" w:rsidP="00C86ECE">
      <w:pPr>
        <w:rPr>
          <w:i/>
        </w:rPr>
      </w:pPr>
      <w:r w:rsidRPr="00C86ECE">
        <w:rPr>
          <w:i/>
        </w:rPr>
        <w:t>Meter: CM with Refrain</w:t>
      </w:r>
    </w:p>
    <w:sectPr w:rsidR="00227F08" w:rsidRPr="00C86ECE" w:rsidSect="00BE5E82">
      <w:pgSz w:w="12240" w:h="15840"/>
      <w:pgMar w:top="1008" w:right="1440" w:bottom="1008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Y0NzY2NDC0NDIzMTdV0lEKTi0uzszPAykwqQUA/c4nASwAAAA="/>
  </w:docVars>
  <w:rsids>
    <w:rsidRoot w:val="00BE5E82"/>
    <w:rsid w:val="00227F08"/>
    <w:rsid w:val="00612422"/>
    <w:rsid w:val="00715994"/>
    <w:rsid w:val="007F7DB4"/>
    <w:rsid w:val="00827E78"/>
    <w:rsid w:val="008E55C8"/>
    <w:rsid w:val="00B371C6"/>
    <w:rsid w:val="00B916EB"/>
    <w:rsid w:val="00BE5E82"/>
    <w:rsid w:val="00C86ECE"/>
    <w:rsid w:val="00D00348"/>
    <w:rsid w:val="00E46194"/>
    <w:rsid w:val="00F951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A6BEC3"/>
  <w15:chartTrackingRefBased/>
  <w15:docId w15:val="{030257E0-6EB7-410C-98F7-AAE6A877D0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6</Pages>
  <Words>902</Words>
  <Characters>5146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 Assistant</dc:creator>
  <cp:keywords/>
  <dc:description/>
  <cp:lastModifiedBy>Admin Assistant</cp:lastModifiedBy>
  <cp:revision>9</cp:revision>
  <dcterms:created xsi:type="dcterms:W3CDTF">2021-12-14T16:35:00Z</dcterms:created>
  <dcterms:modified xsi:type="dcterms:W3CDTF">2021-12-20T16:02:00Z</dcterms:modified>
</cp:coreProperties>
</file>